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Pr="00064EAF" w:rsidRDefault="00064EAF" w:rsidP="00064EAF">
      <w:pPr>
        <w:jc w:val="center"/>
        <w:rPr>
          <w:b/>
          <w:u w:val="single"/>
        </w:rPr>
      </w:pPr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</w:t>
      </w:r>
      <w:r w:rsidR="007E6CB1">
        <w:rPr>
          <w:b/>
        </w:rPr>
        <w:t xml:space="preserve"> </w:t>
      </w:r>
      <w:r w:rsidRPr="001308D5">
        <w:rPr>
          <w:b/>
        </w:rPr>
        <w:t xml:space="preserve">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park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 xml:space="preserve">2. </w:t>
      </w:r>
      <w:r w:rsidR="007E6CB1">
        <w:rPr>
          <w:b/>
        </w:rPr>
        <w:t xml:space="preserve"> </w:t>
      </w:r>
      <w:r w:rsidRPr="001308D5">
        <w:rPr>
          <w:b/>
        </w:rPr>
        <w:t>Rodzaj Zamawiając</w:t>
      </w:r>
      <w:r>
        <w:t>ego: administracja publiczn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 xml:space="preserve">3. </w:t>
      </w:r>
      <w:r w:rsidR="007E6CB1">
        <w:rPr>
          <w:b/>
        </w:rPr>
        <w:t xml:space="preserve"> </w:t>
      </w:r>
      <w:r w:rsidRPr="001308D5">
        <w:rPr>
          <w:b/>
        </w:rPr>
        <w:t>Osobą wyznaczoną do kontaktów roboczych</w:t>
      </w:r>
      <w:r>
        <w:t xml:space="preserve"> jest </w:t>
      </w:r>
      <w:r w:rsidR="00151C77">
        <w:t xml:space="preserve"> </w:t>
      </w:r>
      <w:r w:rsidR="0099364C">
        <w:t xml:space="preserve"> pan </w:t>
      </w:r>
      <w:r w:rsidR="0073520E">
        <w:t>Mirosław Strzelecki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</w:t>
      </w:r>
      <w:r w:rsidR="0073520E">
        <w:rPr>
          <w:lang w:val="en-US"/>
        </w:rPr>
        <w:t> </w:t>
      </w:r>
      <w:r w:rsidRPr="00064EAF">
        <w:rPr>
          <w:lang w:val="en-US"/>
        </w:rPr>
        <w:t>36</w:t>
      </w:r>
      <w:r w:rsidR="0073520E">
        <w:rPr>
          <w:lang w:val="en-US"/>
        </w:rPr>
        <w:t>1 47 68</w:t>
      </w:r>
      <w:r w:rsidR="0099364C">
        <w:rPr>
          <w:lang w:val="en-US"/>
        </w:rPr>
        <w:t>, 609 412 468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r w:rsidR="0073520E">
        <w:t xml:space="preserve">: </w:t>
      </w:r>
      <w:hyperlink r:id="rId7" w:history="1">
        <w:r w:rsidR="0073520E" w:rsidRPr="006E0D37">
          <w:rPr>
            <w:rStyle w:val="Hipercze"/>
          </w:rPr>
          <w:t>sekretariat@geopark-kielce.pl</w:t>
        </w:r>
      </w:hyperlink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8047F3" w:rsidP="0097758E">
      <w:pPr>
        <w:spacing w:line="360" w:lineRule="auto"/>
      </w:pPr>
      <w:r>
        <w:t>1.</w:t>
      </w:r>
      <w:r w:rsidR="00064EAF">
        <w:t xml:space="preserve"> </w:t>
      </w:r>
      <w:r w:rsidR="007E6CB1">
        <w:t xml:space="preserve"> </w:t>
      </w:r>
      <w:r w:rsidR="00064EAF">
        <w:t xml:space="preserve">Przedmiotem zamówienia jest </w:t>
      </w:r>
      <w:r w:rsidR="00151C77">
        <w:t xml:space="preserve">wykonanie </w:t>
      </w:r>
      <w:r w:rsidR="0073520E">
        <w:t xml:space="preserve">modernizacji monitoringu w Amfiteatrze Kadzielnia </w:t>
      </w:r>
      <w:r w:rsidR="008511EB">
        <w:br/>
      </w:r>
      <w:r w:rsidR="0073520E">
        <w:t>w Kielcach, al. Legionów 20</w:t>
      </w:r>
      <w:r w:rsidR="007E6CB1">
        <w:t>.</w:t>
      </w:r>
      <w:r w:rsidR="00BB31D6">
        <w:t xml:space="preserve"> </w:t>
      </w:r>
      <w:r w:rsidR="00151C77">
        <w:br/>
      </w:r>
      <w:r w:rsidR="00064EAF">
        <w:t xml:space="preserve">2. </w:t>
      </w:r>
      <w:r w:rsidR="007E6CB1">
        <w:t xml:space="preserve"> </w:t>
      </w:r>
      <w:r w:rsidR="00064EAF">
        <w:t>Zamówienie należy zrealizować zgodnie z</w:t>
      </w:r>
      <w:r w:rsidR="00151C77">
        <w:t xml:space="preserve"> </w:t>
      </w:r>
      <w:r w:rsidR="0073520E">
        <w:t xml:space="preserve"> opisem przedmiotu zamówienia </w:t>
      </w:r>
      <w:r w:rsidR="00151C77">
        <w:t xml:space="preserve"> </w:t>
      </w:r>
      <w:r w:rsidR="0097758E">
        <w:t xml:space="preserve"> –załącznik nr 1</w:t>
      </w:r>
      <w:r w:rsidR="0073520E">
        <w:t>a i 1 b</w:t>
      </w:r>
      <w:r w:rsidR="0097758E">
        <w:t xml:space="preserve"> do zapytania i projektu umowy – załącznik nr 2 do zapytania.</w:t>
      </w:r>
    </w:p>
    <w:p w:rsidR="008047F3" w:rsidRDefault="008047F3" w:rsidP="0097758E">
      <w:pPr>
        <w:spacing w:line="360" w:lineRule="auto"/>
      </w:pPr>
      <w:r>
        <w:t xml:space="preserve">3.  </w:t>
      </w:r>
      <w:r w:rsidR="007E6CB1">
        <w:t xml:space="preserve"> </w:t>
      </w:r>
      <w:r>
        <w:t xml:space="preserve">CPV: </w:t>
      </w:r>
      <w:r w:rsidR="00AD3540">
        <w:t xml:space="preserve"> 32 33 32 00-8</w:t>
      </w:r>
    </w:p>
    <w:p w:rsidR="00064EAF" w:rsidRDefault="00064EAF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Termin </w:t>
      </w:r>
      <w:r w:rsidR="00BA7376">
        <w:t xml:space="preserve">realizacji zamówienia </w:t>
      </w:r>
      <w:r w:rsidR="00AD3540">
        <w:t>–</w:t>
      </w:r>
      <w:r w:rsidR="00215B54">
        <w:t xml:space="preserve"> </w:t>
      </w:r>
      <w:r w:rsidR="004C1E2C">
        <w:t>16</w:t>
      </w:r>
      <w:r w:rsidR="00AD3540">
        <w:t>.04.2018</w:t>
      </w:r>
      <w:r w:rsidR="004C1E2C">
        <w:t xml:space="preserve"> r.</w:t>
      </w:r>
      <w:r w:rsidR="005B0CD5">
        <w:t xml:space="preserve"> 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1. </w:t>
      </w:r>
      <w:r w:rsidR="007E6CB1">
        <w:t xml:space="preserve"> </w:t>
      </w:r>
      <w:r>
        <w:t>Zamówienie realizowane jest na podstawie art. 701 i 703 – 705 Kodeksu cywilnego (Dz. U. z 2016 r. poz. 380 j.t. ze zm.), w związku z zastosowaniem art. 4 pkt 8 Ustawy Prawo Zam</w:t>
      </w:r>
      <w:r w:rsidR="00EE036B">
        <w:t xml:space="preserve">ówień Publicznych </w:t>
      </w:r>
      <w:r w:rsidR="002212B2">
        <w:br/>
      </w:r>
      <w:r w:rsidR="00EE036B">
        <w:t>(Dz. U. z 2017</w:t>
      </w:r>
      <w:r>
        <w:t xml:space="preserve"> r. poz. </w:t>
      </w:r>
      <w:r w:rsidR="00EE036B">
        <w:t>1579</w:t>
      </w:r>
      <w:r w:rsidR="002212B2">
        <w:t xml:space="preserve"> z </w:t>
      </w:r>
      <w:proofErr w:type="spellStart"/>
      <w:r w:rsidR="002212B2">
        <w:t>póź</w:t>
      </w:r>
      <w:proofErr w:type="spellEnd"/>
      <w:r w:rsidR="002212B2">
        <w:t>. zm.</w:t>
      </w:r>
      <w:r>
        <w:t>)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2. </w:t>
      </w:r>
      <w:r w:rsidR="007E6CB1">
        <w:t xml:space="preserve"> </w:t>
      </w:r>
      <w:r>
        <w:t xml:space="preserve">Oferta może być złożona przez każdy podmiot, o ile nie występują wobec niego przesłanki opisane w art. 24 ustawy Prawo Zamówień Publicznych. Oferta zawierająca wszystkie elementy zamówienia, powinna zostać sporz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="00EE036B">
        <w:rPr>
          <w:u w:val="single"/>
        </w:rPr>
        <w:t>ałącznik Nr 3</w:t>
      </w:r>
      <w:r w:rsidR="00BA7376">
        <w:t xml:space="preserve"> do </w:t>
      </w:r>
      <w:r>
        <w:t xml:space="preserve"> zapytania ofertowego i być dostarczona do dnia </w:t>
      </w:r>
      <w:r w:rsidR="00215B54">
        <w:t>23.02.</w:t>
      </w:r>
      <w:r w:rsidR="00151C77">
        <w:t xml:space="preserve"> 2018</w:t>
      </w:r>
      <w:r w:rsidR="001308D5">
        <w:t xml:space="preserve"> r. do godziny 10</w:t>
      </w:r>
      <w:r>
        <w:t>.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3. Oferty należy składać w formie elektronicznej, bez kwalifikowanego podpisu elektronicznego na adres: </w:t>
      </w:r>
      <w:hyperlink r:id="rId8" w:history="1">
        <w:r w:rsidRPr="006E0D37">
          <w:rPr>
            <w:rStyle w:val="Hipercze"/>
          </w:rPr>
          <w:t>sekretariat@geopark-kielce.pl</w:t>
        </w:r>
      </w:hyperlink>
      <w:r>
        <w:t xml:space="preserve">  wyłącznie w przypadku podania pełnych danych rejestrowych (nazwa, adres, NIP, REGON, aktualny odpis KRS oraz CEIDG) podmiotu, dostarczenia dokumentu pełnomocnictwa dla osoby działającej w imieniu i na rzecz Wykonawcy (imię, nazwisko, PESEL, </w:t>
      </w:r>
      <w:r>
        <w:lastRenderedPageBreak/>
        <w:t>kontaktowy numer telefonu) oraz oświadczenia Wykonawcy, iż nie jest prowadzone wobec niego postępowanie naprawcze, upadłościowe, bądź restrukturyzacyjne. Oferty nie spełniające tego warunku zostaną odrzucone. Z oceny ofert sporządzony zostanie 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4. </w:t>
      </w:r>
      <w:r w:rsidR="007E6CB1">
        <w:t xml:space="preserve">   </w:t>
      </w:r>
      <w:r>
        <w:t>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C769B7" w:rsidP="00064EAF">
      <w:pPr>
        <w:jc w:val="both"/>
      </w:pPr>
      <w:r>
        <w:t>5.</w:t>
      </w:r>
      <w:r w:rsidR="007E6CB1">
        <w:t xml:space="preserve"> </w:t>
      </w:r>
      <w:r>
        <w:t xml:space="preserve"> Zamawiający </w:t>
      </w:r>
      <w:r w:rsidR="00064EAF">
        <w:t>przewiduje udzielenia zamówienia uzupełniającego</w:t>
      </w:r>
      <w:r w:rsidR="00151C77">
        <w:t xml:space="preserve"> o wartości do 5</w:t>
      </w:r>
      <w:r>
        <w:t xml:space="preserve"> % wartości umowy</w:t>
      </w:r>
      <w:r w:rsidR="00064EAF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6. </w:t>
      </w:r>
      <w:r w:rsidR="007E6CB1">
        <w:t xml:space="preserve"> </w:t>
      </w:r>
      <w:r>
        <w:t>Oferty złożone, są wiążące dla Oferenta przez okres 30 dni. Po</w:t>
      </w:r>
      <w:r w:rsidR="00EE036B">
        <w:t>dpisanie Umowy nastąpi w ciągu 10</w:t>
      </w:r>
      <w:r>
        <w:t xml:space="preserve"> dni roboczych od momentu rozstrzygnięcia postępowania. Umowę podpisać może wyłącznie osoba do tego upoważniona, po uprzednim przedstawieniu stosownego upoważnie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7. </w:t>
      </w:r>
      <w:r w:rsidR="007E6CB1">
        <w:t xml:space="preserve"> </w:t>
      </w:r>
      <w:r>
        <w:t xml:space="preserve">Oferowana cena obejmuje wszelkie koszty związane z </w:t>
      </w:r>
      <w:r w:rsidR="00683945">
        <w:t>realizacją</w:t>
      </w:r>
      <w:bookmarkStart w:id="0" w:name="_GoBack"/>
      <w:bookmarkEnd w:id="0"/>
      <w:r w:rsidR="00BA7376">
        <w:t xml:space="preserve"> zamówienia</w:t>
      </w:r>
      <w:r>
        <w:t>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O udzielenie zamówienia mogą ubiegać się Wykonawcy, którzy: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C769B7" w:rsidP="00C769B7">
      <w:pPr>
        <w:jc w:val="both"/>
      </w:pPr>
      <w:r>
        <w:t>Posiadają kompetencje lub uprawnienia do prowadzenia określonej działalności zawodowej, o ile wynika to z odrębnych przepisów</w:t>
      </w:r>
      <w:r w:rsidR="00BA7376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Default="001308D5" w:rsidP="00064EAF">
      <w:pPr>
        <w:jc w:val="both"/>
      </w:pPr>
    </w:p>
    <w:p w:rsidR="00064EAF" w:rsidRPr="001308D5" w:rsidRDefault="00C769B7" w:rsidP="00064EAF">
      <w:pPr>
        <w:jc w:val="both"/>
        <w:rPr>
          <w:b/>
        </w:rPr>
      </w:pPr>
      <w:r>
        <w:rPr>
          <w:b/>
        </w:rPr>
        <w:t>1</w:t>
      </w:r>
      <w:r w:rsidR="00064EAF" w:rsidRPr="001308D5">
        <w:rPr>
          <w:b/>
        </w:rPr>
        <w:t>. Przy wyborze najkorzystniejszej oferty Zamawiający będzie kierował się następującymi kryteriami oceny:</w:t>
      </w:r>
    </w:p>
    <w:p w:rsidR="00064EAF" w:rsidRDefault="00064EAF" w:rsidP="00064EAF">
      <w:pPr>
        <w:jc w:val="both"/>
      </w:pPr>
      <w:r>
        <w:t xml:space="preserve"> CENA (podstawą wyliczeń</w:t>
      </w:r>
      <w:r w:rsidR="00C769B7">
        <w:t xml:space="preserve"> będzie cena brutto)– 100% (max 10</w:t>
      </w:r>
      <w:r w:rsidR="001308D5">
        <w:t>0</w:t>
      </w:r>
      <w:r>
        <w:t xml:space="preserve"> punktów);</w:t>
      </w:r>
    </w:p>
    <w:p w:rsidR="00064EAF" w:rsidRDefault="00064EAF" w:rsidP="00064EAF">
      <w:pPr>
        <w:jc w:val="both"/>
      </w:pP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C769B7">
        <w:t>---- x 10</w:t>
      </w:r>
      <w:r w:rsidR="001308D5">
        <w:t>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 xml:space="preserve">C </w:t>
      </w:r>
      <w:proofErr w:type="spellStart"/>
      <w:r w:rsidR="00064EAF">
        <w:t>bad</w:t>
      </w:r>
      <w:proofErr w:type="spellEnd"/>
      <w:r w:rsidR="00064EAF">
        <w:t>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 xml:space="preserve">C </w:t>
      </w:r>
      <w:proofErr w:type="spellStart"/>
      <w:r>
        <w:t>bad</w:t>
      </w:r>
      <w:proofErr w:type="spellEnd"/>
      <w:r>
        <w:t>. – cena oferty badanej</w:t>
      </w:r>
    </w:p>
    <w:p w:rsidR="00064EAF" w:rsidRDefault="00064EAF" w:rsidP="00064EAF">
      <w:pPr>
        <w:jc w:val="both"/>
      </w:pPr>
      <w:r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C769B7">
        <w:rPr>
          <w:b/>
        </w:rPr>
        <w:t xml:space="preserve"> tym kryterium można otrzymać 10</w:t>
      </w:r>
      <w:r w:rsidR="001308D5">
        <w:rPr>
          <w:b/>
        </w:rPr>
        <w:t>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064EAF" w:rsidRDefault="0098262C" w:rsidP="00064EAF">
      <w:pPr>
        <w:jc w:val="both"/>
        <w:rPr>
          <w:b/>
        </w:rPr>
      </w:pPr>
      <w:r>
        <w:rPr>
          <w:b/>
        </w:rPr>
        <w:br/>
      </w:r>
      <w:r w:rsidR="00064EAF"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1C5469" w:rsidP="00064EAF">
      <w:pPr>
        <w:jc w:val="both"/>
      </w:pPr>
      <w:r>
        <w:t>1.</w:t>
      </w:r>
      <w:r w:rsidR="007E6CB1">
        <w:t xml:space="preserve"> </w:t>
      </w:r>
      <w:r w:rsidR="00064EAF">
        <w:t>Zapytanie ofertowe nie stanowi oferty w rozumieniu art. 6</w:t>
      </w:r>
      <w:r w:rsidR="001308D5">
        <w:t xml:space="preserve">6. Kodeksu Cywilnego i nie jest </w:t>
      </w:r>
      <w:r w:rsidR="00064EAF">
        <w:t>ogłoszeniem w rozumieniu ustawy Prawo zamówień publicznych.</w:t>
      </w:r>
    </w:p>
    <w:p w:rsidR="00064EAF" w:rsidRDefault="001C5469" w:rsidP="00064EAF">
      <w:pPr>
        <w:jc w:val="both"/>
      </w:pPr>
      <w:r>
        <w:t>2.</w:t>
      </w:r>
      <w:r w:rsidR="00064EAF">
        <w:t xml:space="preserve"> </w:t>
      </w:r>
      <w:r w:rsidR="007E6CB1">
        <w:t xml:space="preserve"> </w:t>
      </w:r>
      <w:r w:rsidR="00064EAF">
        <w:t>Wykonawca może złożyć tylko jedną ofertę. Złożenie przez t</w:t>
      </w:r>
      <w:r w:rsidR="001308D5">
        <w:t xml:space="preserve">ego Wykonawcę </w:t>
      </w:r>
      <w:r w:rsidR="00064EAF">
        <w:t>więcej niż jednej oferty, w sposób inny niż określon</w:t>
      </w:r>
      <w:r>
        <w:t>y rozdziale IV</w:t>
      </w:r>
      <w:r w:rsidR="001308D5">
        <w:t xml:space="preserve"> lub po terminie, </w:t>
      </w:r>
      <w:r w:rsidR="00064EAF">
        <w:t>spowoduje jej odrzucenie.</w:t>
      </w:r>
    </w:p>
    <w:p w:rsidR="00064EAF" w:rsidRDefault="001C5469" w:rsidP="00064EAF">
      <w:pPr>
        <w:jc w:val="both"/>
      </w:pPr>
      <w:r>
        <w:lastRenderedPageBreak/>
        <w:t>3.</w:t>
      </w:r>
      <w:r w:rsidR="00064EAF">
        <w:t xml:space="preserve"> </w:t>
      </w:r>
      <w:r w:rsidR="007E6CB1">
        <w:t xml:space="preserve"> </w:t>
      </w:r>
      <w:r w:rsidR="00064EAF">
        <w:t>Zamawiający zastrzega sobie prawo do unieważ</w:t>
      </w:r>
      <w:r w:rsidR="001308D5">
        <w:t xml:space="preserve">nienia przedmiotowego zapytania </w:t>
      </w:r>
      <w:r w:rsidR="00064EAF">
        <w:t>ofertowego na każdym jego etapie, bez podania przyczyny.</w:t>
      </w:r>
    </w:p>
    <w:p w:rsidR="00064EAF" w:rsidRDefault="001C5469" w:rsidP="00064EAF">
      <w:pPr>
        <w:jc w:val="both"/>
      </w:pPr>
      <w:r>
        <w:t>4.</w:t>
      </w:r>
      <w:r w:rsidR="007E6CB1">
        <w:t xml:space="preserve">  </w:t>
      </w:r>
      <w:r>
        <w:t xml:space="preserve">Wybrany Wykonawca, przed podpisaniem umowy obowiązany jest dostarczyć Zamawiającemu kosztorys ofertowy. </w:t>
      </w:r>
    </w:p>
    <w:p w:rsidR="00064EAF" w:rsidRDefault="00EC1A4F" w:rsidP="00064EAF">
      <w:pPr>
        <w:jc w:val="both"/>
      </w:pPr>
      <w:r>
        <w:t xml:space="preserve">5.   O wyniku postępowania uczestnicy powiadomieni zostaną drogą elektroniczną. </w:t>
      </w:r>
    </w:p>
    <w:p w:rsidR="00064EAF" w:rsidRDefault="00064EAF" w:rsidP="00064EAF">
      <w:pPr>
        <w:jc w:val="both"/>
      </w:pPr>
    </w:p>
    <w:sectPr w:rsidR="00064EAF" w:rsidSect="00064EAF">
      <w:headerReference w:type="default" r:id="rId9"/>
      <w:footerReference w:type="default" r:id="rId10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AA7" w:rsidRDefault="006C0AA7" w:rsidP="00064EAF">
      <w:r>
        <w:separator/>
      </w:r>
    </w:p>
  </w:endnote>
  <w:endnote w:type="continuationSeparator" w:id="0">
    <w:p w:rsidR="006C0AA7" w:rsidRDefault="006C0AA7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306947"/>
      <w:docPartObj>
        <w:docPartGallery w:val="Page Numbers (Bottom of Page)"/>
        <w:docPartUnique/>
      </w:docPartObj>
    </w:sdtPr>
    <w:sdtEndPr/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3945">
          <w:rPr>
            <w:noProof/>
          </w:rPr>
          <w:t>3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AA7" w:rsidRDefault="006C0AA7" w:rsidP="00064EAF">
      <w:r>
        <w:separator/>
      </w:r>
    </w:p>
  </w:footnote>
  <w:footnote w:type="continuationSeparator" w:id="0">
    <w:p w:rsidR="006C0AA7" w:rsidRDefault="006C0AA7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B2012"/>
    <w:multiLevelType w:val="hybridMultilevel"/>
    <w:tmpl w:val="9EEEBD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64EAF"/>
    <w:rsid w:val="000A1D20"/>
    <w:rsid w:val="001308D5"/>
    <w:rsid w:val="00151C77"/>
    <w:rsid w:val="001607EA"/>
    <w:rsid w:val="001C5469"/>
    <w:rsid w:val="00215B54"/>
    <w:rsid w:val="002212B2"/>
    <w:rsid w:val="00253A20"/>
    <w:rsid w:val="00270EF3"/>
    <w:rsid w:val="004C1E2C"/>
    <w:rsid w:val="004D4F44"/>
    <w:rsid w:val="005B0CD5"/>
    <w:rsid w:val="005D3FD6"/>
    <w:rsid w:val="00683945"/>
    <w:rsid w:val="006B3D8C"/>
    <w:rsid w:val="006B49E9"/>
    <w:rsid w:val="006C0AA7"/>
    <w:rsid w:val="0073520E"/>
    <w:rsid w:val="007E6CB1"/>
    <w:rsid w:val="008047F3"/>
    <w:rsid w:val="008511EB"/>
    <w:rsid w:val="008F7594"/>
    <w:rsid w:val="009048E8"/>
    <w:rsid w:val="0097758E"/>
    <w:rsid w:val="0098262C"/>
    <w:rsid w:val="0099364C"/>
    <w:rsid w:val="00A05E58"/>
    <w:rsid w:val="00A62780"/>
    <w:rsid w:val="00AD3540"/>
    <w:rsid w:val="00AD41F8"/>
    <w:rsid w:val="00AF27D1"/>
    <w:rsid w:val="00B638CF"/>
    <w:rsid w:val="00BA7376"/>
    <w:rsid w:val="00BB31D6"/>
    <w:rsid w:val="00C10E46"/>
    <w:rsid w:val="00C769B7"/>
    <w:rsid w:val="00CC13CE"/>
    <w:rsid w:val="00CC5E99"/>
    <w:rsid w:val="00D07A5B"/>
    <w:rsid w:val="00D763A7"/>
    <w:rsid w:val="00EC1A4F"/>
    <w:rsid w:val="00EC4CC5"/>
    <w:rsid w:val="00ED4BC5"/>
    <w:rsid w:val="00EE036B"/>
    <w:rsid w:val="00F2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76421D3-CEE7-417C-80FE-D94FF8AF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geopark-kielce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kretariat@geopark-kielce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626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ros</dc:creator>
  <cp:keywords/>
  <dc:description/>
  <cp:lastModifiedBy>Andrzej Płonka</cp:lastModifiedBy>
  <cp:revision>25</cp:revision>
  <dcterms:created xsi:type="dcterms:W3CDTF">2017-12-12T11:39:00Z</dcterms:created>
  <dcterms:modified xsi:type="dcterms:W3CDTF">2018-02-14T10:29:00Z</dcterms:modified>
</cp:coreProperties>
</file>